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640E1" w14:textId="571045B2" w:rsidR="00B97466" w:rsidRPr="00324C61" w:rsidRDefault="00DA66E9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1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  </w:t>
      </w:r>
      <w:r w:rsidR="00B817BB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Date:2</w:t>
      </w:r>
      <w:r w:rsidR="00555455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3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.0</w:t>
      </w:r>
      <w:r w:rsidR="00555455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2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</w:p>
    <w:p w14:paraId="3AED7E7F" w14:textId="477CF478" w:rsidR="00B817BB" w:rsidRPr="006D132E" w:rsidRDefault="00860998" w:rsidP="00860998">
      <w:pPr>
        <w:spacing w:before="72"/>
        <w:ind w:left="100"/>
      </w:pPr>
      <w:r w:rsidRPr="006D132E">
        <w:rPr>
          <w:spacing w:val="-1"/>
        </w:rPr>
        <w:t xml:space="preserve"> </w:t>
      </w:r>
    </w:p>
    <w:p w14:paraId="418533A8" w14:textId="5EB70FE7" w:rsidR="00F44755" w:rsidRDefault="005A09A7" w:rsidP="00B817BB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Title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B817BB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5797B">
        <w:rPr>
          <w:rFonts w:ascii="Times New Roman" w:hAnsi="Times New Roman" w:cs="Times New Roman"/>
          <w:b/>
          <w:bCs/>
          <w:sz w:val="32"/>
          <w:szCs w:val="32"/>
        </w:rPr>
        <w:t xml:space="preserve">Finding </w:t>
      </w:r>
      <w:r w:rsidR="00D53B0B" w:rsidRPr="00E5797B">
        <w:rPr>
          <w:rFonts w:ascii="Times New Roman" w:hAnsi="Times New Roman" w:cs="Times New Roman"/>
          <w:b/>
          <w:bCs/>
          <w:sz w:val="32"/>
          <w:szCs w:val="32"/>
        </w:rPr>
        <w:t>Determinant of a Square Matrix.</w:t>
      </w:r>
    </w:p>
    <w:p w14:paraId="027D4A67" w14:textId="5118DA8D" w:rsidR="00A50E5B" w:rsidRPr="0021685E" w:rsidRDefault="00B97466" w:rsidP="00B817BB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Name:</w:t>
      </w:r>
    </w:p>
    <w:p w14:paraId="0072DACC" w14:textId="2D6D6701" w:rsidR="00B97466" w:rsidRPr="005F480B" w:rsidRDefault="00B97466" w:rsidP="0086099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F480B">
        <w:rPr>
          <w:rFonts w:ascii="Times New Roman" w:hAnsi="Times New Roman" w:cs="Times New Roman"/>
          <w:b/>
          <w:bCs/>
          <w:sz w:val="28"/>
          <w:szCs w:val="28"/>
        </w:rPr>
        <w:t>Write a</w:t>
      </w:r>
      <w:r w:rsidR="00D53B0B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MATLAB code for </w:t>
      </w:r>
      <w:proofErr w:type="gramStart"/>
      <w:r w:rsidR="00D53B0B" w:rsidRPr="005F480B">
        <w:rPr>
          <w:rFonts w:ascii="Times New Roman" w:hAnsi="Times New Roman" w:cs="Times New Roman"/>
          <w:b/>
          <w:bCs/>
          <w:sz w:val="28"/>
          <w:szCs w:val="28"/>
        </w:rPr>
        <w:t>finding  Determinant</w:t>
      </w:r>
      <w:proofErr w:type="gramEnd"/>
      <w:r w:rsidR="00D53B0B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value of a</w:t>
      </w:r>
      <w:r w:rsidR="00860998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53B0B" w:rsidRPr="005F480B">
        <w:rPr>
          <w:rFonts w:ascii="Times New Roman" w:hAnsi="Times New Roman" w:cs="Times New Roman"/>
          <w:b/>
          <w:bCs/>
          <w:sz w:val="28"/>
          <w:szCs w:val="28"/>
        </w:rPr>
        <w:t>matrix using Laplace</w:t>
      </w:r>
      <w:r w:rsidR="00477C84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53B0B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expansion (use recursive function). </w:t>
      </w:r>
    </w:p>
    <w:p w14:paraId="68004E3E" w14:textId="5A413160" w:rsidR="00D53B0B" w:rsidRPr="005F480B" w:rsidRDefault="00D53B0B" w:rsidP="00B9746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Check your program for the following example and compare the result with the value obtained by </w:t>
      </w:r>
      <w:proofErr w:type="gramStart"/>
      <w:r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using </w:t>
      </w:r>
      <w:r w:rsidR="00E23827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“</w:t>
      </w:r>
      <w:proofErr w:type="gramEnd"/>
      <w:r w:rsidRPr="005F480B">
        <w:rPr>
          <w:rFonts w:ascii="Times New Roman" w:hAnsi="Times New Roman" w:cs="Times New Roman"/>
          <w:b/>
          <w:bCs/>
          <w:sz w:val="28"/>
          <w:szCs w:val="28"/>
        </w:rPr>
        <w:t>det</w:t>
      </w:r>
      <w:r w:rsidR="00E23827" w:rsidRPr="005F480B">
        <w:rPr>
          <w:rFonts w:ascii="Times New Roman" w:hAnsi="Times New Roman" w:cs="Times New Roman"/>
          <w:b/>
          <w:bCs/>
          <w:sz w:val="28"/>
          <w:szCs w:val="28"/>
        </w:rPr>
        <w:t>”</w:t>
      </w:r>
      <w:r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60998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5F480B">
        <w:rPr>
          <w:rFonts w:ascii="Times New Roman" w:hAnsi="Times New Roman" w:cs="Times New Roman"/>
          <w:b/>
          <w:bCs/>
          <w:sz w:val="28"/>
          <w:szCs w:val="28"/>
        </w:rPr>
        <w:t>function in MATLAB.</w:t>
      </w:r>
    </w:p>
    <w:p w14:paraId="0AF4F998" w14:textId="77777777" w:rsidR="00AA2E2F" w:rsidRPr="006D132E" w:rsidRDefault="00AA2E2F" w:rsidP="00B97466">
      <w:pPr>
        <w:rPr>
          <w:rFonts w:ascii="Times New Roman" w:hAnsi="Times New Roman" w:cs="Times New Roman"/>
        </w:rPr>
      </w:pPr>
    </w:p>
    <w:p w14:paraId="37C31E7C" w14:textId="02D103C3" w:rsidR="00A0043C" w:rsidRPr="005F480B" w:rsidRDefault="00AA2E2F" w:rsidP="00B9746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5797B">
        <w:rPr>
          <w:rFonts w:ascii="Times New Roman" w:hAnsi="Times New Roman" w:cs="Times New Roman"/>
          <w:sz w:val="32"/>
          <w:szCs w:val="32"/>
        </w:rPr>
        <w:t xml:space="preserve">                              </w:t>
      </w:r>
      <w:r w:rsidR="00A0043C" w:rsidRPr="0059618F">
        <w:rPr>
          <w:rFonts w:ascii="Times New Roman" w:hAnsi="Times New Roman" w:cs="Times New Roman"/>
          <w:b/>
          <w:bCs/>
          <w:sz w:val="32"/>
          <w:szCs w:val="32"/>
        </w:rPr>
        <w:t>A</w:t>
      </w:r>
      <w:r w:rsidR="00A0043C" w:rsidRPr="005F480B">
        <w:rPr>
          <w:rFonts w:ascii="Times New Roman" w:hAnsi="Times New Roman" w:cs="Times New Roman"/>
          <w:b/>
          <w:bCs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b/>
                <w:bCs/>
                <w:i/>
                <w:sz w:val="32"/>
                <w:szCs w:val="32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b/>
                    <w:bCs/>
                    <w:i/>
                    <w:sz w:val="32"/>
                    <w:szCs w:val="32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1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12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-1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4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0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-5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2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1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5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2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-1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0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2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0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4</m:t>
                  </m:r>
                  <m:ctrlPr>
                    <w:rPr>
                      <w:rFonts w:ascii="Cambria Math" w:eastAsia="Cambria Math" w:hAnsi="Cambria Math" w:cs="Times New Roman"/>
                      <w:b/>
                      <w:bCs/>
                      <w:i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Times New Roman"/>
                      <w:sz w:val="32"/>
                      <w:szCs w:val="32"/>
                    </w:rPr>
                    <m:t>3</m:t>
                  </m:r>
                </m:e>
              </m:mr>
            </m:m>
          </m:e>
        </m:d>
      </m:oMath>
    </w:p>
    <w:p w14:paraId="0901094D" w14:textId="1AD0AC09" w:rsidR="00D53B0B" w:rsidRPr="006D132E" w:rsidRDefault="00D53B0B" w:rsidP="00B97466">
      <w:pPr>
        <w:rPr>
          <w:rFonts w:ascii="Times New Roman" w:hAnsi="Times New Roman" w:cs="Times New Roman"/>
        </w:rPr>
      </w:pPr>
    </w:p>
    <w:p w14:paraId="5290324D" w14:textId="70580866" w:rsidR="001D2142" w:rsidRPr="00324C61" w:rsidRDefault="00D53B0B" w:rsidP="0009435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Algorithm:</w:t>
      </w:r>
    </w:p>
    <w:p w14:paraId="78C6FE40" w14:textId="2B2198E1" w:rsidR="00551461" w:rsidRPr="00F85808" w:rsidRDefault="00551461" w:rsidP="00551461">
      <w:pPr>
        <w:pStyle w:val="Title"/>
        <w:numPr>
          <w:ilvl w:val="0"/>
          <w:numId w:val="10"/>
        </w:numPr>
        <w:rPr>
          <w:sz w:val="24"/>
          <w:szCs w:val="24"/>
        </w:rPr>
      </w:pPr>
      <w:r w:rsidRPr="00F85808">
        <w:rPr>
          <w:sz w:val="24"/>
          <w:szCs w:val="24"/>
        </w:rPr>
        <w:t>Start</w:t>
      </w:r>
    </w:p>
    <w:p w14:paraId="42F2C17C" w14:textId="59156907" w:rsidR="00551461" w:rsidRPr="00F85808" w:rsidRDefault="00551461" w:rsidP="00551461">
      <w:pPr>
        <w:pStyle w:val="Title"/>
        <w:numPr>
          <w:ilvl w:val="0"/>
          <w:numId w:val="10"/>
        </w:numPr>
        <w:rPr>
          <w:sz w:val="24"/>
          <w:szCs w:val="24"/>
        </w:rPr>
      </w:pPr>
      <w:r w:rsidRPr="00F85808">
        <w:rPr>
          <w:sz w:val="24"/>
          <w:szCs w:val="24"/>
        </w:rPr>
        <w:t>Read the coefficients matrix</w:t>
      </w:r>
      <w:r w:rsidR="004C070D" w:rsidRPr="00F85808">
        <w:rPr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a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a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ij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,i=1,2,…,m;j=1,2,…,n</m:t>
        </m:r>
      </m:oMath>
    </w:p>
    <w:p w14:paraId="7974D2A3" w14:textId="6E8E7676" w:rsidR="00DC2008" w:rsidRPr="00F85808" w:rsidRDefault="00DC2008" w:rsidP="00551461">
      <w:pPr>
        <w:pStyle w:val="Title"/>
        <w:numPr>
          <w:ilvl w:val="0"/>
          <w:numId w:val="10"/>
        </w:numPr>
        <w:rPr>
          <w:sz w:val="24"/>
          <w:szCs w:val="24"/>
        </w:rPr>
      </w:pPr>
      <w:r w:rsidRPr="00F85808">
        <w:rPr>
          <w:sz w:val="24"/>
          <w:szCs w:val="24"/>
        </w:rPr>
        <w:t>Find the order of</w:t>
      </w:r>
      <w:r w:rsidR="00C4552A">
        <w:rPr>
          <w:sz w:val="24"/>
          <w:szCs w:val="24"/>
        </w:rPr>
        <w:t xml:space="preserve"> </w:t>
      </w:r>
      <w:r w:rsidR="004E49E0" w:rsidRPr="00F85808">
        <w:rPr>
          <w:sz w:val="24"/>
          <w:szCs w:val="24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a</m:t>
        </m:r>
      </m:oMath>
    </w:p>
    <w:p w14:paraId="18243FF8" w14:textId="13895314" w:rsidR="00DC2008" w:rsidRPr="00F85808" w:rsidRDefault="00DC2008" w:rsidP="00DC2008">
      <w:pPr>
        <w:pStyle w:val="Title"/>
        <w:numPr>
          <w:ilvl w:val="0"/>
          <w:numId w:val="10"/>
        </w:numPr>
        <w:rPr>
          <w:sz w:val="24"/>
          <w:szCs w:val="24"/>
        </w:rPr>
      </w:pPr>
      <w:r w:rsidRPr="00F85808">
        <w:rPr>
          <w:sz w:val="24"/>
          <w:szCs w:val="24"/>
        </w:rPr>
        <w:t xml:space="preserve">If number of </w:t>
      </w:r>
      <w:proofErr w:type="gramStart"/>
      <w:r w:rsidRPr="00F85808">
        <w:rPr>
          <w:sz w:val="24"/>
          <w:szCs w:val="24"/>
        </w:rPr>
        <w:t>row</w:t>
      </w:r>
      <w:proofErr w:type="gramEnd"/>
      <w:r w:rsidRPr="00F85808">
        <w:rPr>
          <w:sz w:val="24"/>
          <w:szCs w:val="24"/>
        </w:rPr>
        <w:t xml:space="preserve"> is equal to the number of column of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a</m:t>
        </m:r>
      </m:oMath>
      <w:r w:rsidRPr="00F85808">
        <w:rPr>
          <w:sz w:val="24"/>
          <w:szCs w:val="24"/>
        </w:rPr>
        <w:t>,</w:t>
      </w:r>
      <w:r w:rsidR="004E49E0" w:rsidRPr="00F85808">
        <w:rPr>
          <w:sz w:val="24"/>
          <w:szCs w:val="24"/>
        </w:rPr>
        <w:t xml:space="preserve"> </w:t>
      </w:r>
      <w:r w:rsidR="00C4552A">
        <w:rPr>
          <w:sz w:val="24"/>
          <w:szCs w:val="24"/>
        </w:rPr>
        <w:t xml:space="preserve"> </w:t>
      </w:r>
      <w:r w:rsidRPr="00F85808">
        <w:rPr>
          <w:sz w:val="24"/>
          <w:szCs w:val="24"/>
        </w:rPr>
        <w:t>then</w:t>
      </w:r>
    </w:p>
    <w:p w14:paraId="27D7D13E" w14:textId="6A637D42" w:rsidR="00DC2008" w:rsidRPr="00F85808" w:rsidRDefault="00DC2008" w:rsidP="00DC2008">
      <w:pPr>
        <w:pStyle w:val="Title"/>
        <w:ind w:left="360"/>
        <w:rPr>
          <w:sz w:val="24"/>
          <w:szCs w:val="24"/>
        </w:rPr>
      </w:pPr>
      <w:proofErr w:type="spellStart"/>
      <w:r w:rsidRPr="00F85808">
        <w:rPr>
          <w:sz w:val="24"/>
          <w:szCs w:val="24"/>
        </w:rPr>
        <w:t>Goto</w:t>
      </w:r>
      <w:proofErr w:type="spellEnd"/>
      <w:r w:rsidRPr="00F85808">
        <w:rPr>
          <w:sz w:val="24"/>
          <w:szCs w:val="24"/>
        </w:rPr>
        <w:t xml:space="preserve"> </w:t>
      </w:r>
      <w:proofErr w:type="gramStart"/>
      <w:r w:rsidRPr="00F85808">
        <w:rPr>
          <w:sz w:val="24"/>
          <w:szCs w:val="24"/>
        </w:rPr>
        <w:t>step</w:t>
      </w:r>
      <w:r w:rsidR="00C4552A">
        <w:rPr>
          <w:sz w:val="24"/>
          <w:szCs w:val="24"/>
        </w:rPr>
        <w:t xml:space="preserve"> </w:t>
      </w:r>
      <w:r w:rsidRPr="00F85808">
        <w:rPr>
          <w:sz w:val="24"/>
          <w:szCs w:val="24"/>
        </w:rPr>
        <w:t xml:space="preserve"> 6</w:t>
      </w:r>
      <w:proofErr w:type="gramEnd"/>
    </w:p>
    <w:p w14:paraId="0131295D" w14:textId="54FA2BF4" w:rsidR="00DC2008" w:rsidRPr="00F85808" w:rsidRDefault="00DC2008" w:rsidP="00DC2008">
      <w:pPr>
        <w:pStyle w:val="Title"/>
        <w:numPr>
          <w:ilvl w:val="0"/>
          <w:numId w:val="10"/>
        </w:numPr>
        <w:rPr>
          <w:sz w:val="24"/>
          <w:szCs w:val="24"/>
        </w:rPr>
      </w:pPr>
      <w:proofErr w:type="spellStart"/>
      <w:r w:rsidRPr="00F85808">
        <w:rPr>
          <w:sz w:val="24"/>
          <w:szCs w:val="24"/>
        </w:rPr>
        <w:t>Otherwish</w:t>
      </w:r>
      <w:proofErr w:type="spellEnd"/>
      <w:r w:rsidRPr="00F85808">
        <w:rPr>
          <w:sz w:val="24"/>
          <w:szCs w:val="24"/>
        </w:rPr>
        <w:t xml:space="preserve"> print an </w:t>
      </w:r>
      <w:proofErr w:type="gramStart"/>
      <w:r w:rsidRPr="00F85808">
        <w:rPr>
          <w:sz w:val="24"/>
          <w:szCs w:val="24"/>
        </w:rPr>
        <w:t>error</w:t>
      </w:r>
      <w:r w:rsidR="00E23827">
        <w:rPr>
          <w:sz w:val="24"/>
          <w:szCs w:val="24"/>
        </w:rPr>
        <w:t xml:space="preserve"> ,</w:t>
      </w:r>
      <w:proofErr w:type="gramEnd"/>
      <w:r w:rsidR="00D46262">
        <w:rPr>
          <w:sz w:val="24"/>
          <w:szCs w:val="24"/>
        </w:rPr>
        <w:t xml:space="preserve"> </w:t>
      </w:r>
      <w:r w:rsidR="00E23827">
        <w:rPr>
          <w:b w:val="0"/>
          <w:bCs w:val="0"/>
          <w:szCs w:val="24"/>
        </w:rPr>
        <w:t>“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Matrix is not Square, Determinant does not exist</m:t>
        </m:r>
      </m:oMath>
      <w:r w:rsidR="00E23827">
        <w:rPr>
          <w:b w:val="0"/>
          <w:bCs w:val="0"/>
          <w:szCs w:val="24"/>
        </w:rPr>
        <w:t>”</w:t>
      </w:r>
      <w:r w:rsidR="00E23827" w:rsidRPr="00F85808">
        <w:rPr>
          <w:b w:val="0"/>
          <w:bCs w:val="0"/>
          <w:szCs w:val="24"/>
        </w:rPr>
        <w:t xml:space="preserve">  </w:t>
      </w:r>
      <w:r w:rsidR="00E23827">
        <w:rPr>
          <w:sz w:val="24"/>
          <w:szCs w:val="24"/>
        </w:rPr>
        <w:t xml:space="preserve"> </w:t>
      </w:r>
    </w:p>
    <w:p w14:paraId="6E2BB618" w14:textId="329E14DA" w:rsidR="00DC2008" w:rsidRPr="00F85808" w:rsidRDefault="00DC2008" w:rsidP="00DC2008">
      <w:pPr>
        <w:pStyle w:val="Title"/>
        <w:numPr>
          <w:ilvl w:val="0"/>
          <w:numId w:val="10"/>
        </w:numPr>
        <w:rPr>
          <w:sz w:val="24"/>
          <w:szCs w:val="24"/>
        </w:rPr>
      </w:pPr>
      <w:r w:rsidRPr="00F85808">
        <w:rPr>
          <w:sz w:val="24"/>
          <w:szCs w:val="24"/>
        </w:rPr>
        <w:t>Build a recursive function ‘determinant’</w:t>
      </w:r>
    </w:p>
    <w:p w14:paraId="7592CD61" w14:textId="0D575D58" w:rsidR="00DC2008" w:rsidRPr="00F85808" w:rsidRDefault="00DC2008" w:rsidP="00DC2008">
      <w:pPr>
        <w:pStyle w:val="Title"/>
        <w:ind w:left="360"/>
        <w:rPr>
          <w:sz w:val="24"/>
          <w:szCs w:val="24"/>
        </w:rPr>
      </w:pPr>
      <w:r w:rsidRPr="00F85808">
        <w:rPr>
          <w:sz w:val="24"/>
          <w:szCs w:val="24"/>
        </w:rPr>
        <w:t>If</w:t>
      </w:r>
      <w:r w:rsidR="004E49E0" w:rsidRPr="00F85808">
        <w:rPr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 n=2</m:t>
        </m:r>
      </m:oMath>
      <w:r w:rsidRPr="00F85808">
        <w:rPr>
          <w:sz w:val="24"/>
          <w:szCs w:val="24"/>
        </w:rPr>
        <w:t>,</w:t>
      </w:r>
      <w:r w:rsidR="004E49E0" w:rsidRPr="00F85808">
        <w:rPr>
          <w:sz w:val="24"/>
          <w:szCs w:val="24"/>
        </w:rPr>
        <w:t xml:space="preserve"> </w:t>
      </w:r>
      <w:r w:rsidR="007D47A9">
        <w:rPr>
          <w:sz w:val="24"/>
          <w:szCs w:val="24"/>
        </w:rPr>
        <w:t xml:space="preserve"> </w:t>
      </w:r>
      <w:r w:rsidRPr="00F85808">
        <w:rPr>
          <w:sz w:val="24"/>
          <w:szCs w:val="24"/>
        </w:rPr>
        <w:t>then calculate determinant by using the formula</w:t>
      </w:r>
      <w:r w:rsidR="00477C84">
        <w:rPr>
          <w:sz w:val="24"/>
          <w:szCs w:val="24"/>
        </w:rPr>
        <w:t xml:space="preserve">  </w:t>
      </w:r>
      <w:r w:rsidRPr="00F85808">
        <w:rPr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d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11 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2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2</m:t>
            </m:r>
          </m:sub>
        </m:sSub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1</m:t>
            </m:r>
          </m:sub>
        </m:sSub>
      </m:oMath>
    </w:p>
    <w:p w14:paraId="55C1965C" w14:textId="1D3CF9C9" w:rsidR="004C070D" w:rsidRPr="00F85808" w:rsidRDefault="004C070D" w:rsidP="00DC2008">
      <w:pPr>
        <w:pStyle w:val="Title"/>
        <w:ind w:left="360"/>
        <w:rPr>
          <w:sz w:val="24"/>
          <w:szCs w:val="24"/>
        </w:rPr>
      </w:pPr>
      <w:proofErr w:type="spellStart"/>
      <w:r w:rsidRPr="00F85808">
        <w:rPr>
          <w:sz w:val="24"/>
          <w:szCs w:val="24"/>
        </w:rPr>
        <w:t>Otherwish</w:t>
      </w:r>
      <w:proofErr w:type="spellEnd"/>
      <w:r w:rsidRPr="00F85808">
        <w:rPr>
          <w:sz w:val="24"/>
          <w:szCs w:val="24"/>
        </w:rPr>
        <w:t>,</w:t>
      </w:r>
    </w:p>
    <w:p w14:paraId="474744CC" w14:textId="0B83F3E1" w:rsidR="004C070D" w:rsidRPr="00F85808" w:rsidRDefault="004C070D" w:rsidP="00DC2008">
      <w:pPr>
        <w:pStyle w:val="Title"/>
        <w:ind w:left="360"/>
        <w:rPr>
          <w:sz w:val="24"/>
          <w:szCs w:val="24"/>
        </w:rPr>
      </w:pPr>
      <w:r w:rsidRPr="00F85808">
        <w:rPr>
          <w:sz w:val="24"/>
          <w:szCs w:val="24"/>
        </w:rPr>
        <w:t>Initialize</w:t>
      </w:r>
      <w:r w:rsidR="00477C84">
        <w:rPr>
          <w:sz w:val="24"/>
          <w:szCs w:val="24"/>
        </w:rPr>
        <w:t xml:space="preserve"> </w:t>
      </w:r>
      <w:r w:rsidRPr="00F85808">
        <w:rPr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d=0</m:t>
        </m:r>
      </m:oMath>
    </w:p>
    <w:p w14:paraId="2FED9204" w14:textId="2C2D9E14" w:rsidR="004C070D" w:rsidRPr="00F85808" w:rsidRDefault="004C070D" w:rsidP="00DC2008">
      <w:pPr>
        <w:pStyle w:val="Title"/>
        <w:ind w:left="360"/>
        <w:rPr>
          <w:sz w:val="24"/>
          <w:szCs w:val="24"/>
        </w:rPr>
      </w:pPr>
      <w:r w:rsidRPr="00F85808">
        <w:rPr>
          <w:sz w:val="24"/>
          <w:szCs w:val="24"/>
        </w:rPr>
        <w:t>For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 j=1   to   n</m:t>
        </m:r>
      </m:oMath>
    </w:p>
    <w:p w14:paraId="0878182D" w14:textId="2D1C77CF" w:rsidR="004C070D" w:rsidRPr="00F85808" w:rsidRDefault="004C070D" w:rsidP="00DC2008">
      <w:pPr>
        <w:pStyle w:val="Title"/>
        <w:ind w:left="360"/>
        <w:rPr>
          <w:sz w:val="24"/>
          <w:szCs w:val="24"/>
        </w:rPr>
      </w:pPr>
      <w:r w:rsidRPr="00F85808">
        <w:rPr>
          <w:sz w:val="24"/>
          <w:szCs w:val="24"/>
        </w:rPr>
        <w:t xml:space="preserve">Create a temporary copy of a and store in </w:t>
      </w:r>
      <w:r w:rsidR="00AC2C0D">
        <w:rPr>
          <w:sz w:val="24"/>
          <w:szCs w:val="24"/>
        </w:rPr>
        <w:t xml:space="preserve"> </w:t>
      </w:r>
      <w:r w:rsidR="00477C84">
        <w:rPr>
          <w:sz w:val="24"/>
          <w:szCs w:val="24"/>
        </w:rPr>
        <w:t xml:space="preserve"> </w:t>
      </w:r>
      <w:proofErr w:type="spellStart"/>
      <w:r w:rsidRPr="00F85808">
        <w:rPr>
          <w:sz w:val="24"/>
          <w:szCs w:val="24"/>
        </w:rPr>
        <w:t>A_temp</w:t>
      </w:r>
      <w:proofErr w:type="spellEnd"/>
    </w:p>
    <w:p w14:paraId="00A87AF4" w14:textId="382D1398" w:rsidR="004C070D" w:rsidRPr="00F85808" w:rsidRDefault="004C070D" w:rsidP="00DC2008">
      <w:pPr>
        <w:pStyle w:val="Title"/>
        <w:ind w:left="360"/>
        <w:rPr>
          <w:sz w:val="24"/>
          <w:szCs w:val="24"/>
        </w:rPr>
      </w:pPr>
      <w:r w:rsidRPr="00F85808">
        <w:rPr>
          <w:sz w:val="24"/>
          <w:szCs w:val="24"/>
        </w:rPr>
        <w:t xml:space="preserve">Delete first row and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j</m:t>
        </m:r>
      </m:oMath>
      <w:r w:rsidR="00AC0890" w:rsidRPr="00F85808">
        <w:rPr>
          <w:sz w:val="24"/>
          <w:szCs w:val="24"/>
        </w:rPr>
        <w:t>-t</w:t>
      </w:r>
      <w:r w:rsidRPr="00F85808">
        <w:rPr>
          <w:sz w:val="24"/>
          <w:szCs w:val="24"/>
        </w:rPr>
        <w:t xml:space="preserve">h </w:t>
      </w:r>
      <w:proofErr w:type="spellStart"/>
      <w:r w:rsidRPr="00F85808">
        <w:rPr>
          <w:sz w:val="24"/>
          <w:szCs w:val="24"/>
        </w:rPr>
        <w:t>coloumn</w:t>
      </w:r>
      <w:proofErr w:type="spellEnd"/>
      <w:r w:rsidRPr="00F85808">
        <w:rPr>
          <w:sz w:val="24"/>
          <w:szCs w:val="24"/>
        </w:rPr>
        <w:t xml:space="preserve"> </w:t>
      </w:r>
      <w:proofErr w:type="gramStart"/>
      <w:r w:rsidRPr="00F85808">
        <w:rPr>
          <w:sz w:val="24"/>
          <w:szCs w:val="24"/>
        </w:rPr>
        <w:t xml:space="preserve">of </w:t>
      </w:r>
      <w:r w:rsidR="00AC2C0D">
        <w:rPr>
          <w:sz w:val="24"/>
          <w:szCs w:val="24"/>
        </w:rPr>
        <w:t xml:space="preserve"> </w:t>
      </w:r>
      <w:proofErr w:type="spellStart"/>
      <w:r w:rsidRPr="00F85808">
        <w:rPr>
          <w:sz w:val="24"/>
          <w:szCs w:val="24"/>
        </w:rPr>
        <w:t>A</w:t>
      </w:r>
      <w:proofErr w:type="gramEnd"/>
      <w:r w:rsidRPr="00F85808">
        <w:rPr>
          <w:sz w:val="24"/>
          <w:szCs w:val="24"/>
        </w:rPr>
        <w:t>_temp</w:t>
      </w:r>
      <w:proofErr w:type="spellEnd"/>
    </w:p>
    <w:p w14:paraId="6D71D1BF" w14:textId="38E4A8CE" w:rsidR="004C070D" w:rsidRPr="00F85808" w:rsidRDefault="00F85808" w:rsidP="00F13C37">
      <w:pPr>
        <w:pStyle w:val="Title"/>
        <w:ind w:left="360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d=d+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^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1+j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*(a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,j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* determinant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A_temp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) </m:t>
        </m:r>
      </m:oMath>
      <w:r w:rsidR="004E49E0" w:rsidRPr="00F85808">
        <w:rPr>
          <w:sz w:val="24"/>
          <w:szCs w:val="24"/>
        </w:rPr>
        <w:t xml:space="preserve">  </w:t>
      </w:r>
    </w:p>
    <w:p w14:paraId="1C7A6266" w14:textId="51AB188D" w:rsidR="004E49E0" w:rsidRPr="00F85808" w:rsidRDefault="004E49E0" w:rsidP="00DC2008">
      <w:pPr>
        <w:pStyle w:val="Title"/>
        <w:ind w:left="360"/>
        <w:rPr>
          <w:sz w:val="24"/>
          <w:szCs w:val="24"/>
        </w:rPr>
      </w:pPr>
      <w:r w:rsidRPr="00F85808">
        <w:rPr>
          <w:sz w:val="24"/>
          <w:szCs w:val="24"/>
        </w:rPr>
        <w:t>Repeat</w:t>
      </w:r>
      <w:r w:rsidR="00477C84">
        <w:rPr>
          <w:sz w:val="24"/>
          <w:szCs w:val="24"/>
        </w:rPr>
        <w:t xml:space="preserve"> </w:t>
      </w:r>
      <w:r w:rsidRPr="00F85808">
        <w:rPr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j</m:t>
        </m:r>
      </m:oMath>
    </w:p>
    <w:p w14:paraId="4A3E24D5" w14:textId="0AE8BF65" w:rsidR="00A50E5B" w:rsidRPr="00A50E5B" w:rsidRDefault="004E49E0" w:rsidP="00B97466">
      <w:pPr>
        <w:pStyle w:val="Title"/>
        <w:numPr>
          <w:ilvl w:val="0"/>
          <w:numId w:val="10"/>
        </w:numPr>
        <w:rPr>
          <w:sz w:val="24"/>
          <w:szCs w:val="24"/>
        </w:rPr>
      </w:pPr>
      <w:r w:rsidRPr="00F85808">
        <w:rPr>
          <w:sz w:val="24"/>
          <w:szCs w:val="24"/>
        </w:rPr>
        <w:t>Determinant value is</w:t>
      </w:r>
      <w:r w:rsidR="00477C84">
        <w:rPr>
          <w:sz w:val="24"/>
          <w:szCs w:val="24"/>
        </w:rPr>
        <w:t xml:space="preserve">  </w:t>
      </w:r>
      <w:r w:rsidRPr="00F85808">
        <w:rPr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d</m:t>
        </m:r>
      </m:oMath>
    </w:p>
    <w:p w14:paraId="6A4EE323" w14:textId="7985D99F" w:rsidR="00094355" w:rsidRDefault="00E5797B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E5797B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Program Code:</w:t>
      </w:r>
    </w:p>
    <w:p w14:paraId="1EFAA405" w14:textId="77777777" w:rsidR="00A94151" w:rsidRPr="00E5797B" w:rsidRDefault="00A94151" w:rsidP="00B97466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2C3036B6" w14:textId="2842C5C6" w:rsidR="0091329D" w:rsidRPr="009216FE" w:rsidRDefault="00D45D88" w:rsidP="0067559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 :(</w:t>
      </w:r>
      <w:r w:rsidR="00B85162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For Build a recursive function determinant (</w:t>
      </w:r>
      <w:proofErr w:type="spellStart"/>
      <w:r w:rsidR="00B85162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d</w:t>
      </w:r>
      <w:r w:rsidR="00B2742D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eterminant.</w:t>
      </w:r>
      <w:proofErr w:type="gramStart"/>
      <w:r w:rsidR="00B2742D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m</w:t>
      </w:r>
      <w:proofErr w:type="spellEnd"/>
      <w:r w:rsidR="00B2742D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 xml:space="preserve"> </w:t>
      </w:r>
      <w:r w:rsidR="00B85162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)</w:t>
      </w:r>
      <w:proofErr w:type="gramEnd"/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 xml:space="preserve">) </w:t>
      </w:r>
      <w:r w:rsidR="00324C61" w:rsidRPr="009216FE">
        <w:rPr>
          <w:rFonts w:ascii="Times New Roman" w:hAnsi="Times New Roman" w:cs="Times New Roman"/>
          <w:b/>
          <w:bCs/>
          <w:sz w:val="32"/>
          <w:szCs w:val="32"/>
          <w:u w:val="single"/>
          <w:shd w:val="clear" w:color="auto" w:fill="FFFFFF"/>
        </w:rPr>
        <w:t>:</w:t>
      </w:r>
    </w:p>
    <w:p w14:paraId="7C65A7BB" w14:textId="4FDA862C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605764B4" w14:textId="0D5A2B24" w:rsidR="0091329D" w:rsidRDefault="00A94151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7C53636" wp14:editId="134F6AE0">
                <wp:simplePos x="0" y="0"/>
                <wp:positionH relativeFrom="margin">
                  <wp:posOffset>441960</wp:posOffset>
                </wp:positionH>
                <wp:positionV relativeFrom="paragraph">
                  <wp:posOffset>5080</wp:posOffset>
                </wp:positionV>
                <wp:extent cx="6096000" cy="3268980"/>
                <wp:effectExtent l="0" t="0" r="1905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3268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2FF75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02FEE2E1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function d = determinant(A)</w:t>
                            </w:r>
                          </w:p>
                          <w:p w14:paraId="07528E22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m,n</w:t>
                            </w:r>
                            <w:proofErr w:type="spellEnd"/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] = size(A);</w:t>
                            </w:r>
                          </w:p>
                          <w:p w14:paraId="05237145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f n == 2</w:t>
                            </w:r>
                          </w:p>
                          <w:p w14:paraId="3BBD100A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d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=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 A(1,1)*A(2,2)) - (A(1,2)*A(2,1)));</w:t>
                            </w:r>
                          </w:p>
                          <w:p w14:paraId="5F1D321D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else </w:t>
                            </w:r>
                          </w:p>
                          <w:p w14:paraId="7E187DB7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d=0;</w:t>
                            </w:r>
                          </w:p>
                          <w:p w14:paraId="0C9BC700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for j = 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:n</w:t>
                            </w:r>
                            <w:proofErr w:type="gramEnd"/>
                          </w:p>
                          <w:p w14:paraId="4F2E05AB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_temp</w:t>
                            </w:r>
                            <w:proofErr w:type="spell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= A;</w:t>
                            </w:r>
                          </w:p>
                          <w:p w14:paraId="339C5394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_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temp</w:t>
                            </w:r>
                            <w:proofErr w:type="spell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,:) =[];</w:t>
                            </w:r>
                          </w:p>
                          <w:p w14:paraId="0F3F222B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</w:t>
                            </w:r>
                            <w:proofErr w:type="spell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_temp</w:t>
                            </w:r>
                            <w:proofErr w:type="spellEnd"/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:,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j)=[];</w:t>
                            </w:r>
                          </w:p>
                          <w:p w14:paraId="040E9774" w14:textId="4EED3FA2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    d = (d+ ((-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1)^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1+j))*(A(1,j)*determinant(</w:t>
                            </w:r>
                            <w:proofErr w:type="spell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A_temp</w:t>
                            </w:r>
                            <w:proofErr w:type="spell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)));   </w:t>
                            </w:r>
                          </w:p>
                          <w:p w14:paraId="3ED4E9B9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end   </w:t>
                            </w:r>
                          </w:p>
                          <w:p w14:paraId="09173AF9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5B3E10FC" w14:textId="77777777" w:rsidR="00F6371B" w:rsidRPr="00187FF6" w:rsidRDefault="00F6371B" w:rsidP="00F6371B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684B9D52" w14:textId="73CB4145" w:rsidR="0091329D" w:rsidRDefault="0091329D" w:rsidP="0091329D"/>
                          <w:p w14:paraId="5793E43C" w14:textId="77777777" w:rsidR="00592382" w:rsidRDefault="00592382" w:rsidP="0091329D"/>
                          <w:p w14:paraId="6463642A" w14:textId="54068276" w:rsidR="000A4892" w:rsidRDefault="000A4892" w:rsidP="0091329D"/>
                          <w:p w14:paraId="18C7D597" w14:textId="77777777" w:rsidR="000A4892" w:rsidRDefault="000A4892" w:rsidP="0091329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C536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4.8pt;margin-top:.4pt;width:480pt;height:257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">
                <v:textbox>
                  <w:txbxContent>
                    <w:p w14:paraId="19B2FF75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</w:p>
                    <w:p w14:paraId="02FEE2E1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function d = determinant(A)</w:t>
                      </w:r>
                    </w:p>
                    <w:p w14:paraId="07528E22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[</w:t>
                      </w:r>
                      <w:proofErr w:type="spellStart"/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m,n</w:t>
                      </w:r>
                      <w:proofErr w:type="spellEnd"/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size(A);</w:t>
                      </w:r>
                    </w:p>
                    <w:p w14:paraId="05237145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f n == 2</w:t>
                      </w:r>
                    </w:p>
                    <w:p w14:paraId="3BBD100A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d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=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 A(1,1)*A(2,2)) - (A(1,2)*A(2,1)));</w:t>
                      </w:r>
                    </w:p>
                    <w:p w14:paraId="5F1D321D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else </w:t>
                      </w:r>
                    </w:p>
                    <w:p w14:paraId="7E187DB7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d=0;</w:t>
                      </w:r>
                    </w:p>
                    <w:p w14:paraId="0C9BC700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for j = 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:n</w:t>
                      </w:r>
                      <w:proofErr w:type="gramEnd"/>
                    </w:p>
                    <w:p w14:paraId="4F2E05AB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_temp</w:t>
                      </w:r>
                      <w:proofErr w:type="spell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= A;</w:t>
                      </w:r>
                    </w:p>
                    <w:p w14:paraId="339C5394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_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temp</w:t>
                      </w:r>
                      <w:proofErr w:type="spell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,:) =[];</w:t>
                      </w:r>
                    </w:p>
                    <w:p w14:paraId="0F3F222B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</w:t>
                      </w:r>
                      <w:proofErr w:type="spell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_temp</w:t>
                      </w:r>
                      <w:proofErr w:type="spellEnd"/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:,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j)=[];</w:t>
                      </w:r>
                    </w:p>
                    <w:p w14:paraId="040E9774" w14:textId="4EED3FA2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    d = (d+ ((-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1)^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1+j))*(A(1,j)*determinant(</w:t>
                      </w:r>
                      <w:proofErr w:type="spell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A_temp</w:t>
                      </w:r>
                      <w:proofErr w:type="spell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)));   </w:t>
                      </w:r>
                    </w:p>
                    <w:p w14:paraId="3ED4E9B9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end   </w:t>
                      </w:r>
                    </w:p>
                    <w:p w14:paraId="09173AF9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5B3E10FC" w14:textId="77777777" w:rsidR="00F6371B" w:rsidRPr="00187FF6" w:rsidRDefault="00F6371B" w:rsidP="00F6371B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684B9D52" w14:textId="73CB4145" w:rsidR="0091329D" w:rsidRDefault="0091329D" w:rsidP="0091329D"/>
                    <w:p w14:paraId="5793E43C" w14:textId="77777777" w:rsidR="00592382" w:rsidRDefault="00592382" w:rsidP="0091329D"/>
                    <w:p w14:paraId="6463642A" w14:textId="54068276" w:rsidR="000A4892" w:rsidRDefault="000A4892" w:rsidP="0091329D"/>
                    <w:p w14:paraId="18C7D597" w14:textId="77777777" w:rsidR="000A4892" w:rsidRDefault="000A4892" w:rsidP="0091329D"/>
                  </w:txbxContent>
                </v:textbox>
                <w10:wrap type="square" anchorx="margin"/>
              </v:shape>
            </w:pict>
          </mc:Fallback>
        </mc:AlternateContent>
      </w:r>
    </w:p>
    <w:p w14:paraId="2861E7D2" w14:textId="4F0734CF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6281DB03" w14:textId="2ABBFEEC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092F6EBE" w14:textId="7BB81BAD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610AC5F0" w14:textId="75587F65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5F1C4584" w14:textId="5AA3D4A9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5A222CF6" w14:textId="77777777" w:rsidR="0091329D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3BE27538" w14:textId="5F41D2F6" w:rsidR="0091329D" w:rsidRPr="006D132E" w:rsidRDefault="0091329D" w:rsidP="00B85162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</w:p>
    <w:p w14:paraId="1E105038" w14:textId="477DDBFF" w:rsidR="00B2742D" w:rsidRPr="006D132E" w:rsidRDefault="00B2742D" w:rsidP="0094740F">
      <w:pPr>
        <w:rPr>
          <w:rFonts w:ascii="Times New Roman" w:hAnsi="Times New Roman" w:cs="Times New Roman"/>
          <w:u w:val="single"/>
        </w:rPr>
      </w:pPr>
    </w:p>
    <w:p w14:paraId="44DBB5A4" w14:textId="7777777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31FE1DF" w14:textId="7777777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2A2C857" w14:textId="77777777" w:rsidR="00592382" w:rsidRDefault="00592382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7A7CCF2" w14:textId="77777777" w:rsidR="00592382" w:rsidRDefault="00592382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8F9A968" w14:textId="77777777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E485144" w14:textId="77777777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295D266" w14:textId="18B556A5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C9A545" w14:textId="75D64425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80137DA" w14:textId="21C87C24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34F31AB" w14:textId="303136A1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B09793B" w14:textId="657CB5DB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C598246" w14:textId="77777777" w:rsidR="00730D28" w:rsidRDefault="00730D28" w:rsidP="00675596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26D9955" w14:textId="248B645C" w:rsidR="00B2742D" w:rsidRPr="009216FE" w:rsidRDefault="00D45D88" w:rsidP="00675596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 :(</w:t>
      </w:r>
      <w:r w:rsidRPr="009216FE">
        <w:rPr>
          <w:rFonts w:ascii="Times New Roman" w:hAnsi="Times New Roman" w:cs="Times New Roman"/>
          <w:b/>
          <w:bCs/>
          <w:sz w:val="32"/>
          <w:szCs w:val="32"/>
        </w:rPr>
        <w:t>Finding Determinant of a Square Matrix</w:t>
      </w:r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>):</w:t>
      </w:r>
    </w:p>
    <w:p w14:paraId="237CBF2F" w14:textId="77777777" w:rsidR="00730D28" w:rsidRDefault="00730D28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471B9B0" w14:textId="10E7B0F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995A0A" wp14:editId="1D15C396">
                <wp:simplePos x="0" y="0"/>
                <wp:positionH relativeFrom="margin">
                  <wp:posOffset>411480</wp:posOffset>
                </wp:positionH>
                <wp:positionV relativeFrom="paragraph">
                  <wp:posOffset>111760</wp:posOffset>
                </wp:positionV>
                <wp:extent cx="6103620" cy="2225040"/>
                <wp:effectExtent l="0" t="0" r="11430" b="2286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3620" cy="2225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6D626" w14:textId="77777777" w:rsidR="00675596" w:rsidRDefault="00675596" w:rsidP="00675596"/>
                          <w:p w14:paraId="12E704AC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A= 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nput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Enter the matrix  :  ');</w:t>
                            </w:r>
                          </w:p>
                          <w:p w14:paraId="43AAFE4B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m,n</w:t>
                            </w:r>
                            <w:proofErr w:type="spellEnd"/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] = size(A);</w:t>
                            </w:r>
                          </w:p>
                          <w:p w14:paraId="11EA6BD9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if 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 m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~= n)</w:t>
                            </w:r>
                          </w:p>
                          <w:p w14:paraId="69382D2F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isp</w:t>
                            </w:r>
                            <w:proofErr w:type="spell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Determinant does not exist....');</w:t>
                            </w:r>
                          </w:p>
                          <w:p w14:paraId="2B2A5D9C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lse</w:t>
                            </w:r>
                          </w:p>
                          <w:p w14:paraId="1355F4FA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d= determinant(A);</w:t>
                            </w:r>
                          </w:p>
                          <w:p w14:paraId="63A3E359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fprintf</w:t>
                            </w:r>
                            <w:proofErr w:type="spell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Determinant of the matrix is  =  %f  ',d);</w:t>
                            </w:r>
                          </w:p>
                          <w:p w14:paraId="2155C6F1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end</w:t>
                            </w:r>
                          </w:p>
                          <w:p w14:paraId="72BDDDD2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78F3AC0F" w14:textId="77777777" w:rsidR="004C27D2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3AC00E24" w14:textId="69E308EB" w:rsidR="006F451E" w:rsidRDefault="006F451E" w:rsidP="006F451E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74EB5EE1" w14:textId="77777777" w:rsidR="006F451E" w:rsidRDefault="006F451E" w:rsidP="006F451E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298C66E9" w14:textId="77777777" w:rsidR="00675596" w:rsidRDefault="00675596" w:rsidP="00675596"/>
                          <w:p w14:paraId="0A54BABC" w14:textId="77777777" w:rsidR="00675596" w:rsidRDefault="00675596" w:rsidP="00675596"/>
                          <w:p w14:paraId="6F8C79B6" w14:textId="77777777" w:rsidR="00675596" w:rsidRDefault="00675596" w:rsidP="0067559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95A0A" id="_x0000_s1027" type="#_x0000_t202" style="position:absolute;margin-left:32.4pt;margin-top:8.8pt;width:480.6pt;height:175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">
                <v:textbox>
                  <w:txbxContent>
                    <w:p w14:paraId="7A06D626" w14:textId="77777777" w:rsidR="00675596" w:rsidRDefault="00675596" w:rsidP="00675596"/>
                    <w:p w14:paraId="12E704AC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A= 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nput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Enter the matrix  :  ');</w:t>
                      </w:r>
                    </w:p>
                    <w:p w14:paraId="43AAFE4B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[</w:t>
                      </w:r>
                      <w:proofErr w:type="spellStart"/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m,n</w:t>
                      </w:r>
                      <w:proofErr w:type="spellEnd"/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] = size(A);</w:t>
                      </w:r>
                    </w:p>
                    <w:p w14:paraId="11EA6BD9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if 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 m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~= n)</w:t>
                      </w:r>
                    </w:p>
                    <w:p w14:paraId="69382D2F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</w:t>
                      </w:r>
                      <w:proofErr w:type="spellStart"/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isp</w:t>
                      </w:r>
                      <w:proofErr w:type="spell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Determinant does not exist....');</w:t>
                      </w:r>
                    </w:p>
                    <w:p w14:paraId="2B2A5D9C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lse</w:t>
                      </w:r>
                    </w:p>
                    <w:p w14:paraId="1355F4FA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d= determinant(A);</w:t>
                      </w:r>
                    </w:p>
                    <w:p w14:paraId="63A3E359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   </w:t>
                      </w:r>
                      <w:proofErr w:type="spellStart"/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fprintf</w:t>
                      </w:r>
                      <w:proofErr w:type="spell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Determinant of the matrix is  =  %f  ',d);</w:t>
                      </w:r>
                    </w:p>
                    <w:p w14:paraId="2155C6F1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end</w:t>
                      </w:r>
                    </w:p>
                    <w:p w14:paraId="72BDDDD2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78F3AC0F" w14:textId="77777777" w:rsidR="004C27D2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3AC00E24" w14:textId="69E308EB" w:rsidR="006F451E" w:rsidRDefault="006F451E" w:rsidP="006F451E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74EB5EE1" w14:textId="77777777" w:rsidR="006F451E" w:rsidRDefault="006F451E" w:rsidP="006F451E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298C66E9" w14:textId="77777777" w:rsidR="00675596" w:rsidRDefault="00675596" w:rsidP="00675596"/>
                    <w:p w14:paraId="0A54BABC" w14:textId="77777777" w:rsidR="00675596" w:rsidRDefault="00675596" w:rsidP="00675596"/>
                    <w:p w14:paraId="6F8C79B6" w14:textId="77777777" w:rsidR="00675596" w:rsidRDefault="00675596" w:rsidP="00675596"/>
                  </w:txbxContent>
                </v:textbox>
                <w10:wrap type="square" anchorx="margin"/>
              </v:shape>
            </w:pict>
          </mc:Fallback>
        </mc:AlternateContent>
      </w:r>
    </w:p>
    <w:p w14:paraId="265207DC" w14:textId="34045AF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622799E" w14:textId="13A06B9B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C4CDE8C" w14:textId="7C024E0A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78C3C6" w14:textId="56FB83BB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9F98011" w14:textId="43B2CB91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D3846C7" w14:textId="3300169D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570421B" w14:textId="5EA4BAB5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09B94BB" w14:textId="3618DEB7" w:rsidR="00675596" w:rsidRDefault="00675596" w:rsidP="0094740F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460A5C6" w14:textId="7AC462AF" w:rsidR="00E5797B" w:rsidRDefault="00E5797B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0AD7E5" w14:textId="4A096400" w:rsidR="00E5797B" w:rsidRDefault="00E5797B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40BC608" w14:textId="77777777" w:rsidR="00A94151" w:rsidRDefault="00A94151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C421692" w14:textId="5735BFCB" w:rsidR="00675596" w:rsidRPr="00675596" w:rsidRDefault="00675596" w:rsidP="006755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67559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put:</w:t>
      </w:r>
    </w:p>
    <w:p w14:paraId="5E5F5559" w14:textId="0D2FE606" w:rsidR="00324C61" w:rsidRPr="00675596" w:rsidRDefault="00324C61" w:rsidP="00B9746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F5C939C" w14:textId="01981BF9" w:rsidR="00324C61" w:rsidRPr="006D132E" w:rsidRDefault="005E6A80" w:rsidP="00B97466">
      <w:pPr>
        <w:rPr>
          <w:rFonts w:ascii="Times New Roman" w:hAnsi="Times New Roman" w:cs="Times New Roman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E49F999" wp14:editId="300E1D8C">
                <wp:simplePos x="0" y="0"/>
                <wp:positionH relativeFrom="margin">
                  <wp:posOffset>365760</wp:posOffset>
                </wp:positionH>
                <wp:positionV relativeFrom="paragraph">
                  <wp:posOffset>49530</wp:posOffset>
                </wp:positionV>
                <wp:extent cx="6042660" cy="1082040"/>
                <wp:effectExtent l="0" t="0" r="15240" b="228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2660" cy="1082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5A8A0" w14:textId="77777777" w:rsidR="00675596" w:rsidRPr="006D132E" w:rsidRDefault="00675596" w:rsidP="0067559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69403E7" w14:textId="77777777" w:rsidR="00CA51A0" w:rsidRPr="009216FE" w:rsidRDefault="00CA51A0" w:rsidP="00CA51A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&gt;&gt; EXP_1</w:t>
                            </w:r>
                          </w:p>
                          <w:p w14:paraId="3766926E" w14:textId="77777777" w:rsidR="00CA51A0" w:rsidRPr="009216FE" w:rsidRDefault="00CA51A0" w:rsidP="00CA51A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</w:t>
                            </w:r>
                            <w:proofErr w:type="gramStart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matrix  :</w:t>
                            </w:r>
                            <w:proofErr w:type="gramEnd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1 12 -1 4;0 -5 2 1;5 2 -1 0;2 0 4 3]</w:t>
                            </w:r>
                          </w:p>
                          <w:p w14:paraId="2018259B" w14:textId="750C53CF" w:rsidR="00675596" w:rsidRPr="009216FE" w:rsidRDefault="00CA51A0" w:rsidP="00CA51A0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eterminant of the matrix </w:t>
                            </w:r>
                            <w:proofErr w:type="gramStart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is  =</w:t>
                            </w:r>
                            <w:proofErr w:type="gramEnd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-372.000000  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9F999" id="_x0000_s1028" type="#_x0000_t202" style="position:absolute;margin-left:28.8pt;margin-top:3.9pt;width:475.8pt;height:85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">
                <v:textbox>
                  <w:txbxContent>
                    <w:p w14:paraId="0FB5A8A0" w14:textId="77777777" w:rsidR="00675596" w:rsidRPr="006D132E" w:rsidRDefault="00675596" w:rsidP="0067559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69403E7" w14:textId="77777777" w:rsidR="00CA51A0" w:rsidRPr="009216FE" w:rsidRDefault="00CA51A0" w:rsidP="00CA51A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&gt;&gt; EXP_1</w:t>
                      </w:r>
                    </w:p>
                    <w:p w14:paraId="3766926E" w14:textId="77777777" w:rsidR="00CA51A0" w:rsidRPr="009216FE" w:rsidRDefault="00CA51A0" w:rsidP="00CA51A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Enter the </w:t>
                      </w:r>
                      <w:proofErr w:type="gramStart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matrix  :</w:t>
                      </w:r>
                      <w:proofErr w:type="gramEnd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  [1 12 -1 4;0 -5 2 1;5 2 -1 0;2 0 4 3]</w:t>
                      </w:r>
                    </w:p>
                    <w:p w14:paraId="2018259B" w14:textId="750C53CF" w:rsidR="00675596" w:rsidRPr="009216FE" w:rsidRDefault="00CA51A0" w:rsidP="00CA51A0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Determinant of the matrix </w:t>
                      </w:r>
                      <w:proofErr w:type="gramStart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is  =</w:t>
                      </w:r>
                      <w:proofErr w:type="gramEnd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  -372.000000  &gt;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6AB3B4" w14:textId="35B050C8" w:rsidR="00730B25" w:rsidRDefault="00730B25" w:rsidP="00B97466">
      <w:pPr>
        <w:rPr>
          <w:rFonts w:ascii="Times New Roman" w:hAnsi="Times New Roman" w:cs="Times New Roman"/>
          <w:u w:val="single"/>
        </w:rPr>
      </w:pPr>
    </w:p>
    <w:p w14:paraId="4817CEB7" w14:textId="546215F3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51F0F274" w14:textId="23922A8D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397737F8" w14:textId="2DAAE948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10C42DE0" w14:textId="51209F20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6B8563AB" w14:textId="774D772D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71E1F474" w14:textId="13FEA25D" w:rsidR="00730D28" w:rsidRDefault="00730D28" w:rsidP="00B97466">
      <w:pPr>
        <w:rPr>
          <w:rFonts w:ascii="Times New Roman" w:hAnsi="Times New Roman" w:cs="Times New Roman"/>
          <w:u w:val="single"/>
        </w:rPr>
      </w:pPr>
    </w:p>
    <w:p w14:paraId="2AA78B33" w14:textId="7893ECF4" w:rsidR="00E55AB8" w:rsidRDefault="00E55AB8" w:rsidP="00B97466">
      <w:pPr>
        <w:rPr>
          <w:rFonts w:ascii="Times New Roman" w:hAnsi="Times New Roman" w:cs="Times New Roman"/>
          <w:u w:val="single"/>
        </w:rPr>
      </w:pPr>
    </w:p>
    <w:p w14:paraId="5DF64D24" w14:textId="77777777" w:rsidR="00E55AB8" w:rsidRDefault="00E55AB8" w:rsidP="00B97466">
      <w:pPr>
        <w:rPr>
          <w:rFonts w:ascii="Times New Roman" w:hAnsi="Times New Roman" w:cs="Times New Roman"/>
          <w:u w:val="single"/>
        </w:rPr>
      </w:pPr>
    </w:p>
    <w:p w14:paraId="3C0054F6" w14:textId="77777777" w:rsidR="00730D28" w:rsidRPr="006D132E" w:rsidRDefault="00730D28" w:rsidP="00B97466">
      <w:pPr>
        <w:rPr>
          <w:rFonts w:ascii="Times New Roman" w:hAnsi="Times New Roman" w:cs="Times New Roman"/>
          <w:u w:val="single"/>
        </w:rPr>
      </w:pPr>
    </w:p>
    <w:p w14:paraId="26996BF9" w14:textId="057958BD" w:rsidR="00675596" w:rsidRPr="009216FE" w:rsidRDefault="00730B25" w:rsidP="0067559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Program </w:t>
      </w:r>
      <w:proofErr w:type="gramStart"/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>Code :</w:t>
      </w:r>
      <w:proofErr w:type="gramEnd"/>
      <w:r w:rsidR="00AD771B" w:rsidRPr="009216FE">
        <w:rPr>
          <w:rFonts w:ascii="Times New Roman" w:hAnsi="Times New Roman" w:cs="Times New Roman"/>
          <w:b/>
          <w:bCs/>
          <w:sz w:val="32"/>
          <w:szCs w:val="32"/>
        </w:rPr>
        <w:t xml:space="preserve"> (compare the result with the value obtained by using ‘det’</w:t>
      </w:r>
      <w:r w:rsidR="00E81046" w:rsidRPr="009216FE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AD771B" w:rsidRPr="009216FE">
        <w:rPr>
          <w:rFonts w:ascii="Times New Roman" w:hAnsi="Times New Roman" w:cs="Times New Roman"/>
          <w:b/>
          <w:bCs/>
          <w:sz w:val="32"/>
          <w:szCs w:val="32"/>
        </w:rPr>
        <w:t>function)</w:t>
      </w:r>
    </w:p>
    <w:p w14:paraId="4C57AC4D" w14:textId="1B4E0E19" w:rsidR="004F7C62" w:rsidRPr="006D132E" w:rsidRDefault="005E6A80" w:rsidP="00521271">
      <w:pPr>
        <w:rPr>
          <w:rFonts w:ascii="Times New Roman" w:hAnsi="Times New Roman" w:cs="Times New Roman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CAE12ED" wp14:editId="77295044">
                <wp:simplePos x="0" y="0"/>
                <wp:positionH relativeFrom="margin">
                  <wp:posOffset>472440</wp:posOffset>
                </wp:positionH>
                <wp:positionV relativeFrom="paragraph">
                  <wp:posOffset>158750</wp:posOffset>
                </wp:positionV>
                <wp:extent cx="5882640" cy="1112520"/>
                <wp:effectExtent l="0" t="0" r="22860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2640" cy="1112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C57E2D" w14:textId="77777777" w:rsidR="00675596" w:rsidRPr="00187FF6" w:rsidRDefault="00675596" w:rsidP="00675596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4525BBA7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A= </w:t>
                            </w:r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input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Enter the matrix :  ');</w:t>
                            </w:r>
                          </w:p>
                          <w:p w14:paraId="539CC1CC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d1=det(A);</w:t>
                            </w:r>
                          </w:p>
                          <w:p w14:paraId="3FC38E91" w14:textId="77777777" w:rsidR="004C27D2" w:rsidRPr="00187FF6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lang w:val="en-US" w:eastAsia="en-US" w:bidi="ar-SA"/>
                              </w:rPr>
                            </w:pPr>
                            <w:proofErr w:type="spellStart"/>
                            <w:proofErr w:type="gramStart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fprintf</w:t>
                            </w:r>
                            <w:proofErr w:type="spell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(</w:t>
                            </w:r>
                            <w:proofErr w:type="gramEnd"/>
                            <w:r w:rsidRPr="00187FF6">
                              <w:rPr>
                                <w:rFonts w:ascii="Courier New" w:eastAsiaTheme="minorHAnsi" w:hAnsi="Courier New" w:cs="Courier New"/>
                                <w:b/>
                                <w:bCs/>
                                <w:color w:val="000000" w:themeColor="text1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>'Determinant of the matrix is  =  %f    ',d1);</w:t>
                            </w:r>
                          </w:p>
                          <w:p w14:paraId="4C413A40" w14:textId="77777777" w:rsidR="004C27D2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  <w:r>
                              <w:rPr>
                                <w:rFonts w:ascii="Courier New" w:eastAsiaTheme="minorHAnsi" w:hAnsi="Courier New" w:cs="Courier New"/>
                                <w:color w:val="000000"/>
                                <w:kern w:val="0"/>
                                <w:sz w:val="26"/>
                                <w:szCs w:val="26"/>
                                <w:lang w:val="en-US" w:eastAsia="en-US" w:bidi="ar-SA"/>
                              </w:rPr>
                              <w:t xml:space="preserve"> </w:t>
                            </w:r>
                          </w:p>
                          <w:p w14:paraId="7D648077" w14:textId="77777777" w:rsidR="004C27D2" w:rsidRDefault="004C27D2" w:rsidP="004C27D2">
                            <w:pPr>
                              <w:suppressAutoHyphens w:val="0"/>
                              <w:autoSpaceDE w:val="0"/>
                              <w:autoSpaceDN w:val="0"/>
                              <w:adjustRightInd w:val="0"/>
                              <w:rPr>
                                <w:rFonts w:ascii="Courier New" w:eastAsiaTheme="minorHAnsi" w:hAnsi="Courier New" w:cs="Courier New"/>
                                <w:kern w:val="0"/>
                                <w:lang w:val="en-US" w:eastAsia="en-US" w:bidi="ar-SA"/>
                              </w:rPr>
                            </w:pPr>
                          </w:p>
                          <w:p w14:paraId="61295387" w14:textId="77777777" w:rsidR="00675596" w:rsidRPr="006D132E" w:rsidRDefault="00675596" w:rsidP="0067559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F86AE21" w14:textId="77777777" w:rsidR="00675596" w:rsidRDefault="00675596" w:rsidP="0067559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E12ED" id="_x0000_s1029" type="#_x0000_t202" style="position:absolute;margin-left:37.2pt;margin-top:12.5pt;width:463.2pt;height:87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">
                <v:textbox>
                  <w:txbxContent>
                    <w:p w14:paraId="20C57E2D" w14:textId="77777777" w:rsidR="00675596" w:rsidRPr="00187FF6" w:rsidRDefault="00675596" w:rsidP="00675596">
                      <w:pPr>
                        <w:rPr>
                          <w:color w:val="000000" w:themeColor="text1"/>
                        </w:rPr>
                      </w:pPr>
                    </w:p>
                    <w:p w14:paraId="4525BBA7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A= </w:t>
                      </w:r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input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Enter the matrix :  ');</w:t>
                      </w:r>
                    </w:p>
                    <w:p w14:paraId="539CC1CC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d1=det(A);</w:t>
                      </w:r>
                    </w:p>
                    <w:p w14:paraId="3FC38E91" w14:textId="77777777" w:rsidR="004C27D2" w:rsidRPr="00187FF6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lang w:val="en-US" w:eastAsia="en-US" w:bidi="ar-SA"/>
                        </w:rPr>
                      </w:pPr>
                      <w:proofErr w:type="spellStart"/>
                      <w:proofErr w:type="gramStart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fprintf</w:t>
                      </w:r>
                      <w:proofErr w:type="spell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(</w:t>
                      </w:r>
                      <w:proofErr w:type="gramEnd"/>
                      <w:r w:rsidRPr="00187FF6">
                        <w:rPr>
                          <w:rFonts w:ascii="Courier New" w:eastAsiaTheme="minorHAnsi" w:hAnsi="Courier New" w:cs="Courier New"/>
                          <w:b/>
                          <w:bCs/>
                          <w:color w:val="000000" w:themeColor="text1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>'Determinant of the matrix is  =  %f    ',d1);</w:t>
                      </w:r>
                    </w:p>
                    <w:p w14:paraId="4C413A40" w14:textId="77777777" w:rsidR="004C27D2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  <w:r>
                        <w:rPr>
                          <w:rFonts w:ascii="Courier New" w:eastAsiaTheme="minorHAnsi" w:hAnsi="Courier New" w:cs="Courier New"/>
                          <w:color w:val="000000"/>
                          <w:kern w:val="0"/>
                          <w:sz w:val="26"/>
                          <w:szCs w:val="26"/>
                          <w:lang w:val="en-US" w:eastAsia="en-US" w:bidi="ar-SA"/>
                        </w:rPr>
                        <w:t xml:space="preserve"> </w:t>
                      </w:r>
                    </w:p>
                    <w:p w14:paraId="7D648077" w14:textId="77777777" w:rsidR="004C27D2" w:rsidRDefault="004C27D2" w:rsidP="004C27D2">
                      <w:pPr>
                        <w:suppressAutoHyphens w:val="0"/>
                        <w:autoSpaceDE w:val="0"/>
                        <w:autoSpaceDN w:val="0"/>
                        <w:adjustRightInd w:val="0"/>
                        <w:rPr>
                          <w:rFonts w:ascii="Courier New" w:eastAsiaTheme="minorHAnsi" w:hAnsi="Courier New" w:cs="Courier New"/>
                          <w:kern w:val="0"/>
                          <w:lang w:val="en-US" w:eastAsia="en-US" w:bidi="ar-SA"/>
                        </w:rPr>
                      </w:pPr>
                    </w:p>
                    <w:p w14:paraId="61295387" w14:textId="77777777" w:rsidR="00675596" w:rsidRPr="006D132E" w:rsidRDefault="00675596" w:rsidP="0067559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F86AE21" w14:textId="77777777" w:rsidR="00675596" w:rsidRDefault="00675596" w:rsidP="00675596"/>
                  </w:txbxContent>
                </v:textbox>
                <w10:wrap type="square" anchorx="margin"/>
              </v:shape>
            </w:pict>
          </mc:Fallback>
        </mc:AlternateContent>
      </w:r>
    </w:p>
    <w:p w14:paraId="453E7F3C" w14:textId="77777777" w:rsidR="005E6A80" w:rsidRDefault="005E6A80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4324AD0" w14:textId="77777777" w:rsidR="00730D28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56EE6A9" w14:textId="77777777" w:rsidR="00730D28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D806120" w14:textId="026B2CE4" w:rsidR="00730D28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4A5DC40" w14:textId="49FF70A6" w:rsidR="00730D28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7916246" w14:textId="77777777" w:rsidR="00730D28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3E6CD6F" w14:textId="4CFA4BB3" w:rsidR="00730D28" w:rsidRDefault="00730D2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936E1E7" w14:textId="77777777" w:rsidR="00E55AB8" w:rsidRDefault="00E55AB8" w:rsidP="0086107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CE4418E" w14:textId="211B004A" w:rsidR="00861073" w:rsidRPr="009216FE" w:rsidRDefault="00861073" w:rsidP="0086107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>Output:</w:t>
      </w:r>
    </w:p>
    <w:p w14:paraId="53927447" w14:textId="6DF2890E" w:rsidR="00861073" w:rsidRPr="006D132E" w:rsidRDefault="00861073" w:rsidP="00675596">
      <w:pPr>
        <w:rPr>
          <w:rFonts w:ascii="Times New Roman" w:hAnsi="Times New Roman" w:cs="Times New Roman"/>
        </w:rPr>
      </w:pPr>
    </w:p>
    <w:p w14:paraId="6B6358D5" w14:textId="0C80C92A" w:rsidR="00861073" w:rsidRPr="006D132E" w:rsidRDefault="005E6A80" w:rsidP="00521271">
      <w:pPr>
        <w:rPr>
          <w:rFonts w:ascii="Times New Roman" w:hAnsi="Times New Roman" w:cs="Times New Roman"/>
        </w:rPr>
      </w:pPr>
      <w:r w:rsidRPr="0091329D">
        <w:rPr>
          <w:rFonts w:ascii="Courier New" w:eastAsiaTheme="minorHAnsi" w:hAnsi="Courier New" w:cs="Courier New"/>
          <w:noProof/>
          <w:kern w:val="0"/>
          <w:lang w:val="en-US" w:eastAsia="en-US" w:bidi="ar-SA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68B30AA" wp14:editId="76DA7EFF">
                <wp:simplePos x="0" y="0"/>
                <wp:positionH relativeFrom="margin">
                  <wp:posOffset>464820</wp:posOffset>
                </wp:positionH>
                <wp:positionV relativeFrom="paragraph">
                  <wp:posOffset>40005</wp:posOffset>
                </wp:positionV>
                <wp:extent cx="5844540" cy="1051560"/>
                <wp:effectExtent l="0" t="0" r="22860" b="1524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4540" cy="1051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EDA6C" w14:textId="77777777" w:rsidR="00675596" w:rsidRPr="006D132E" w:rsidRDefault="00675596" w:rsidP="0067559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88CE866" w14:textId="77777777" w:rsidR="00CA51A0" w:rsidRPr="009216FE" w:rsidRDefault="00CA51A0" w:rsidP="00CA51A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&gt;&gt; EXP__1_2</w:t>
                            </w:r>
                          </w:p>
                          <w:p w14:paraId="00BC90A9" w14:textId="77777777" w:rsidR="00CA51A0" w:rsidRPr="009216FE" w:rsidRDefault="00CA51A0" w:rsidP="00CA51A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ter the </w:t>
                            </w:r>
                            <w:proofErr w:type="gramStart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matrix :</w:t>
                            </w:r>
                            <w:proofErr w:type="gramEnd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[1 12 -1 4;0 -5 2 1;5 2 -1 0;2 0 4 3]</w:t>
                            </w:r>
                          </w:p>
                          <w:p w14:paraId="6A759FD7" w14:textId="5D0663AE" w:rsidR="00675596" w:rsidRPr="009216FE" w:rsidRDefault="00CA51A0" w:rsidP="00CA51A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eterminant of the matrix </w:t>
                            </w:r>
                            <w:proofErr w:type="gramStart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is  =</w:t>
                            </w:r>
                            <w:proofErr w:type="gramEnd"/>
                            <w:r w:rsidRPr="009216F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-372.000000    &gt;&gt;</w:t>
                            </w:r>
                          </w:p>
                          <w:p w14:paraId="3D81DFA9" w14:textId="77777777" w:rsidR="00675596" w:rsidRDefault="00675596" w:rsidP="00675596"/>
                          <w:p w14:paraId="3A6E2718" w14:textId="77777777" w:rsidR="00675596" w:rsidRPr="006D132E" w:rsidRDefault="00675596" w:rsidP="0067559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EDE8F3F" w14:textId="77777777" w:rsidR="00675596" w:rsidRDefault="00675596" w:rsidP="0067559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B30AA" id="_x0000_s1030" type="#_x0000_t202" style="position:absolute;margin-left:36.6pt;margin-top:3.15pt;width:460.2pt;height:82.8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">
                <v:textbox>
                  <w:txbxContent>
                    <w:p w14:paraId="1F9EDA6C" w14:textId="77777777" w:rsidR="00675596" w:rsidRPr="006D132E" w:rsidRDefault="00675596" w:rsidP="0067559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88CE866" w14:textId="77777777" w:rsidR="00CA51A0" w:rsidRPr="009216FE" w:rsidRDefault="00CA51A0" w:rsidP="00CA51A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&gt;&gt; EXP__1_2</w:t>
                      </w:r>
                    </w:p>
                    <w:p w14:paraId="00BC90A9" w14:textId="77777777" w:rsidR="00CA51A0" w:rsidRPr="009216FE" w:rsidRDefault="00CA51A0" w:rsidP="00CA51A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Enter the </w:t>
                      </w:r>
                      <w:proofErr w:type="gramStart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matrix :</w:t>
                      </w:r>
                      <w:proofErr w:type="gramEnd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  [1 12 -1 4;0 -5 2 1;5 2 -1 0;2 0 4 3]</w:t>
                      </w:r>
                    </w:p>
                    <w:p w14:paraId="6A759FD7" w14:textId="5D0663AE" w:rsidR="00675596" w:rsidRPr="009216FE" w:rsidRDefault="00CA51A0" w:rsidP="00CA51A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Determinant of the matrix </w:t>
                      </w:r>
                      <w:proofErr w:type="gramStart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is  =</w:t>
                      </w:r>
                      <w:proofErr w:type="gramEnd"/>
                      <w:r w:rsidRPr="009216F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  -372.000000    &gt;&gt;</w:t>
                      </w:r>
                    </w:p>
                    <w:p w14:paraId="3D81DFA9" w14:textId="77777777" w:rsidR="00675596" w:rsidRDefault="00675596" w:rsidP="00675596"/>
                    <w:p w14:paraId="3A6E2718" w14:textId="77777777" w:rsidR="00675596" w:rsidRPr="006D132E" w:rsidRDefault="00675596" w:rsidP="0067559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EDE8F3F" w14:textId="77777777" w:rsidR="00675596" w:rsidRDefault="00675596" w:rsidP="00675596"/>
                  </w:txbxContent>
                </v:textbox>
                <w10:wrap type="square" anchorx="margin"/>
              </v:shape>
            </w:pict>
          </mc:Fallback>
        </mc:AlternateContent>
      </w:r>
    </w:p>
    <w:p w14:paraId="47BAEDBF" w14:textId="77777777" w:rsidR="005E6A80" w:rsidRDefault="005E6A80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8B9A828" w14:textId="77777777" w:rsidR="00AA3BCE" w:rsidRDefault="00AA3BCE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A9F7F8C" w14:textId="77777777" w:rsidR="004C3F70" w:rsidRDefault="004C3F70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D28F579" w14:textId="77777777" w:rsidR="004C3F70" w:rsidRDefault="004C3F70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F507CD0" w14:textId="77777777" w:rsidR="00730D28" w:rsidRDefault="00730D28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004588C" w14:textId="77777777" w:rsidR="00730D28" w:rsidRDefault="00730D28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5DDABC" w14:textId="77777777" w:rsidR="00730D28" w:rsidRDefault="00730D28" w:rsidP="00710925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2A45FC4" w14:textId="71C5F53B" w:rsidR="00710925" w:rsidRPr="009216FE" w:rsidRDefault="00710925" w:rsidP="0071092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216FE">
        <w:rPr>
          <w:rFonts w:ascii="Times New Roman" w:hAnsi="Times New Roman" w:cs="Times New Roman"/>
          <w:b/>
          <w:bCs/>
          <w:sz w:val="32"/>
          <w:szCs w:val="32"/>
          <w:u w:val="single"/>
        </w:rPr>
        <w:t>Conclusion:</w:t>
      </w:r>
    </w:p>
    <w:p w14:paraId="2E831B30" w14:textId="77777777" w:rsidR="002C2436" w:rsidRDefault="002C2436" w:rsidP="00710925">
      <w:pPr>
        <w:rPr>
          <w:rFonts w:ascii="Times New Roman" w:hAnsi="Times New Roman" w:cs="Times New Roman"/>
          <w:sz w:val="28"/>
          <w:szCs w:val="28"/>
        </w:rPr>
      </w:pPr>
    </w:p>
    <w:p w14:paraId="3CB6730B" w14:textId="34524441" w:rsidR="00710925" w:rsidRPr="00F85808" w:rsidRDefault="00710925" w:rsidP="0071092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We saw </w:t>
      </w:r>
      <w:proofErr w:type="gramStart"/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that </w:t>
      </w:r>
      <w:r w:rsidR="00324C61" w:rsidRPr="00F85808">
        <w:rPr>
          <w:rFonts w:ascii="Times New Roman" w:hAnsi="Times New Roman" w:cs="Times New Roman"/>
          <w:b/>
          <w:bCs/>
          <w:sz w:val="28"/>
          <w:szCs w:val="28"/>
        </w:rPr>
        <w:t>,</w:t>
      </w:r>
      <w:proofErr w:type="gramEnd"/>
      <w:r w:rsidR="0027466E"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the </w:t>
      </w:r>
      <w:r w:rsidR="00940658" w:rsidRPr="00F85808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eterminant value of the given </w:t>
      </w:r>
      <w:r w:rsidR="00940658" w:rsidRPr="00F85808">
        <w:rPr>
          <w:rFonts w:ascii="Times New Roman" w:hAnsi="Times New Roman" w:cs="Times New Roman"/>
          <w:b/>
          <w:bCs/>
          <w:sz w:val="28"/>
          <w:szCs w:val="28"/>
        </w:rPr>
        <w:t>S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quare </w:t>
      </w:r>
      <w:r w:rsidR="00940658" w:rsidRPr="00F85808"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>atrix</w:t>
      </w:r>
      <w:r w:rsidR="00940658"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 (4 x 4)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 using Laplace expansion (using </w:t>
      </w:r>
      <w:r w:rsidR="00824C36"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a 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recursive function) and the value obtained by using ‘det’ function are same that is, </w:t>
      </w:r>
    </w:p>
    <w:p w14:paraId="4D651D7F" w14:textId="09852686" w:rsidR="0091329D" w:rsidRPr="00E55AB8" w:rsidRDefault="00710925" w:rsidP="00F95CE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808">
        <w:rPr>
          <w:rFonts w:ascii="Times New Roman" w:hAnsi="Times New Roman" w:cs="Times New Roman"/>
          <w:b/>
          <w:bCs/>
          <w:sz w:val="28"/>
          <w:szCs w:val="28"/>
        </w:rPr>
        <w:t>-372.000000.</w:t>
      </w:r>
    </w:p>
    <w:p w14:paraId="37268795" w14:textId="3F699CE0" w:rsidR="0091329D" w:rsidRPr="006D132E" w:rsidRDefault="0091329D" w:rsidP="00F95CE8">
      <w:pPr>
        <w:rPr>
          <w:rFonts w:ascii="Algerian" w:hAnsi="Algerian"/>
        </w:rPr>
      </w:pPr>
    </w:p>
    <w:sectPr w:rsidR="0091329D" w:rsidRPr="006D13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35C38D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0"/>
  </w:num>
  <w:num w:numId="3">
    <w:abstractNumId w:val="10"/>
  </w:num>
  <w:num w:numId="4">
    <w:abstractNumId w:val="7"/>
  </w:num>
  <w:num w:numId="5">
    <w:abstractNumId w:val="1"/>
  </w:num>
  <w:num w:numId="6">
    <w:abstractNumId w:val="4"/>
  </w:num>
  <w:num w:numId="7">
    <w:abstractNumId w:val="9"/>
  </w:num>
  <w:num w:numId="8">
    <w:abstractNumId w:val="2"/>
  </w:num>
  <w:num w:numId="9">
    <w:abstractNumId w:val="5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YwNTW1NLGwMLZQ0lEKTi0uzszPAykwqwUAwa0kcSwAAAA="/>
  </w:docVars>
  <w:rsids>
    <w:rsidRoot w:val="00A905E4"/>
    <w:rsid w:val="0000766B"/>
    <w:rsid w:val="000305F9"/>
    <w:rsid w:val="00032221"/>
    <w:rsid w:val="00041358"/>
    <w:rsid w:val="000425FC"/>
    <w:rsid w:val="00052619"/>
    <w:rsid w:val="00093FB3"/>
    <w:rsid w:val="00094355"/>
    <w:rsid w:val="000A069E"/>
    <w:rsid w:val="000A4892"/>
    <w:rsid w:val="000A4E9E"/>
    <w:rsid w:val="000C129F"/>
    <w:rsid w:val="0010241C"/>
    <w:rsid w:val="001178D2"/>
    <w:rsid w:val="00152B27"/>
    <w:rsid w:val="001644D0"/>
    <w:rsid w:val="00175307"/>
    <w:rsid w:val="00187FF6"/>
    <w:rsid w:val="001902E7"/>
    <w:rsid w:val="001A5B6B"/>
    <w:rsid w:val="001D2142"/>
    <w:rsid w:val="0021685E"/>
    <w:rsid w:val="00226BB7"/>
    <w:rsid w:val="00237511"/>
    <w:rsid w:val="0027466E"/>
    <w:rsid w:val="00284505"/>
    <w:rsid w:val="002C2436"/>
    <w:rsid w:val="002C66FE"/>
    <w:rsid w:val="002D3F28"/>
    <w:rsid w:val="002E59EC"/>
    <w:rsid w:val="002E6267"/>
    <w:rsid w:val="002E6BEF"/>
    <w:rsid w:val="00315F47"/>
    <w:rsid w:val="00324C61"/>
    <w:rsid w:val="003330E6"/>
    <w:rsid w:val="003832AE"/>
    <w:rsid w:val="00385443"/>
    <w:rsid w:val="003944DB"/>
    <w:rsid w:val="004240A0"/>
    <w:rsid w:val="0042725E"/>
    <w:rsid w:val="00460E78"/>
    <w:rsid w:val="00477C84"/>
    <w:rsid w:val="00481274"/>
    <w:rsid w:val="00486212"/>
    <w:rsid w:val="004C070D"/>
    <w:rsid w:val="004C27D2"/>
    <w:rsid w:val="004C3F70"/>
    <w:rsid w:val="004E49E0"/>
    <w:rsid w:val="004F5D7B"/>
    <w:rsid w:val="004F7C62"/>
    <w:rsid w:val="00500E45"/>
    <w:rsid w:val="00513FD0"/>
    <w:rsid w:val="00521271"/>
    <w:rsid w:val="00532B99"/>
    <w:rsid w:val="00536227"/>
    <w:rsid w:val="00551461"/>
    <w:rsid w:val="00555455"/>
    <w:rsid w:val="00592382"/>
    <w:rsid w:val="0059618F"/>
    <w:rsid w:val="005A09A7"/>
    <w:rsid w:val="005D0BD6"/>
    <w:rsid w:val="005E2C34"/>
    <w:rsid w:val="005E6A80"/>
    <w:rsid w:val="005F480B"/>
    <w:rsid w:val="0062042D"/>
    <w:rsid w:val="006256B8"/>
    <w:rsid w:val="006514E8"/>
    <w:rsid w:val="00663BEE"/>
    <w:rsid w:val="00675596"/>
    <w:rsid w:val="0068701A"/>
    <w:rsid w:val="006D132E"/>
    <w:rsid w:val="006E0E6D"/>
    <w:rsid w:val="006F13C4"/>
    <w:rsid w:val="006F451E"/>
    <w:rsid w:val="00702BD9"/>
    <w:rsid w:val="00706860"/>
    <w:rsid w:val="00707DCC"/>
    <w:rsid w:val="00710925"/>
    <w:rsid w:val="00730B25"/>
    <w:rsid w:val="00730D28"/>
    <w:rsid w:val="0074402F"/>
    <w:rsid w:val="0076419C"/>
    <w:rsid w:val="007D47A9"/>
    <w:rsid w:val="007F7B77"/>
    <w:rsid w:val="0081714C"/>
    <w:rsid w:val="00824C36"/>
    <w:rsid w:val="00860998"/>
    <w:rsid w:val="00861073"/>
    <w:rsid w:val="008A2160"/>
    <w:rsid w:val="008B24FA"/>
    <w:rsid w:val="008C075C"/>
    <w:rsid w:val="0091329D"/>
    <w:rsid w:val="00916B65"/>
    <w:rsid w:val="009216FE"/>
    <w:rsid w:val="00922308"/>
    <w:rsid w:val="00931205"/>
    <w:rsid w:val="00940658"/>
    <w:rsid w:val="00940E94"/>
    <w:rsid w:val="0094740F"/>
    <w:rsid w:val="009572CE"/>
    <w:rsid w:val="00970235"/>
    <w:rsid w:val="009D6C0C"/>
    <w:rsid w:val="009E68BA"/>
    <w:rsid w:val="00A0043C"/>
    <w:rsid w:val="00A01D24"/>
    <w:rsid w:val="00A50E5B"/>
    <w:rsid w:val="00A613DE"/>
    <w:rsid w:val="00A73EB9"/>
    <w:rsid w:val="00A82BD8"/>
    <w:rsid w:val="00A83659"/>
    <w:rsid w:val="00A905E4"/>
    <w:rsid w:val="00A94151"/>
    <w:rsid w:val="00AA2E2F"/>
    <w:rsid w:val="00AA3BCE"/>
    <w:rsid w:val="00AB2446"/>
    <w:rsid w:val="00AB4AB1"/>
    <w:rsid w:val="00AC0890"/>
    <w:rsid w:val="00AC2731"/>
    <w:rsid w:val="00AC2C0D"/>
    <w:rsid w:val="00AD64A3"/>
    <w:rsid w:val="00AD771B"/>
    <w:rsid w:val="00B14510"/>
    <w:rsid w:val="00B2742D"/>
    <w:rsid w:val="00B46C34"/>
    <w:rsid w:val="00B8073C"/>
    <w:rsid w:val="00B817BB"/>
    <w:rsid w:val="00B85162"/>
    <w:rsid w:val="00B97466"/>
    <w:rsid w:val="00BF6482"/>
    <w:rsid w:val="00C10BA6"/>
    <w:rsid w:val="00C4552A"/>
    <w:rsid w:val="00CA51A0"/>
    <w:rsid w:val="00CB66A2"/>
    <w:rsid w:val="00CD4AA3"/>
    <w:rsid w:val="00CE3101"/>
    <w:rsid w:val="00D33DBC"/>
    <w:rsid w:val="00D4242E"/>
    <w:rsid w:val="00D45D88"/>
    <w:rsid w:val="00D46262"/>
    <w:rsid w:val="00D53B0B"/>
    <w:rsid w:val="00D82BEF"/>
    <w:rsid w:val="00DA66E9"/>
    <w:rsid w:val="00DC2008"/>
    <w:rsid w:val="00DD2C0A"/>
    <w:rsid w:val="00E030BB"/>
    <w:rsid w:val="00E14414"/>
    <w:rsid w:val="00E23827"/>
    <w:rsid w:val="00E55AB8"/>
    <w:rsid w:val="00E5797B"/>
    <w:rsid w:val="00E81046"/>
    <w:rsid w:val="00ED7428"/>
    <w:rsid w:val="00F13C37"/>
    <w:rsid w:val="00F2071E"/>
    <w:rsid w:val="00F412C2"/>
    <w:rsid w:val="00F44755"/>
    <w:rsid w:val="00F474FA"/>
    <w:rsid w:val="00F6371B"/>
    <w:rsid w:val="00F64551"/>
    <w:rsid w:val="00F85808"/>
    <w:rsid w:val="00F95CE8"/>
    <w:rsid w:val="00FB6DA3"/>
    <w:rsid w:val="00FD4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numPr>
        <w:numId w:val="2"/>
      </w:num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AEFEA-EBD9-4400-9C68-9537A4DDB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3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149</cp:revision>
  <dcterms:created xsi:type="dcterms:W3CDTF">2022-01-28T14:12:00Z</dcterms:created>
  <dcterms:modified xsi:type="dcterms:W3CDTF">2022-03-04T20:05:00Z</dcterms:modified>
</cp:coreProperties>
</file>